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1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f743d2123fc54230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1T06:15:35Z</dcterms:created>
  <dcterms:modified xsi:type="dcterms:W3CDTF">2023-08-11T0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1 06:15:22</vt:lpwstr>
  </property>
</Properties>
</file>